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–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numPr>
          <w:ilvl w:val="0"/>
          <w:numId w:val="1001"/>
        </w:numPr>
        <w:pStyle w:val="Compact"/>
      </w:pPr>
      <w:r>
        <w:t xml:space="preserve">Провести ряд интерактивных экспериментов по измерению пропускной способности с помощью iPerf3 с построением графиков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есть ли сетевой адрес у виртуальной машины, а затем активируем второй интерфейс для доступа в интерне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;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190535"/>
            <wp:effectExtent b="0" l="0" r="0" t="0"/>
            <wp:docPr descr="Просмотр адреса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смотр адреса машины</w:t>
      </w:r>
    </w:p>
    <w:p>
      <w:pPr>
        <w:pStyle w:val="CaptionedFigure"/>
      </w:pPr>
      <w:bookmarkStart w:id="29" w:name="fig:002"/>
      <w:r>
        <w:drawing>
          <wp:inline>
            <wp:extent cx="5334000" cy="2527071"/>
            <wp:effectExtent b="0" l="0" r="0" t="0"/>
            <wp:docPr descr="Активация интерфей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Активация интерфейса</w:t>
      </w:r>
    </w:p>
    <w:p>
      <w:pPr>
        <w:pStyle w:val="BodyText"/>
      </w:pPr>
      <w:r>
        <w:t xml:space="preserve">Установим iperf3 и другое необходимое дополнительное П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1746530"/>
            <wp:effectExtent b="0" l="0" r="0" t="0"/>
            <wp:docPr descr="Установка П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Развернем iperf3_plotter. Для этого перейдем во временный каталог и скачаем репозиторий, а затем скачаем П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334000" cy="813661"/>
            <wp:effectExtent b="0" l="0" r="0" t="0"/>
            <wp:docPr descr="Развертывание iperf_plotter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азвертывание iperf_plotter</w:t>
      </w:r>
    </w:p>
    <w:p>
      <w:pPr>
        <w:pStyle w:val="BodyText"/>
      </w:pPr>
      <w:r>
        <w:t xml:space="preserve">Запустим простейшую топологию, состоящую из двух хостов и коммутатора с назначенной по умолчанию mininet сетью 10.0.0.0/8. Также запусились терминалы двух хостов, коммутатора и контроллера. Терминалы коммутатора и контроллера закроем. Посмотрим настройки сети созданной тополог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2882854"/>
            <wp:effectExtent b="0" l="0" r="0" t="0"/>
            <wp:docPr descr="Запуск простейшей топологи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пуск простейшей топологии</w:t>
      </w:r>
    </w:p>
    <w:p>
      <w:pPr>
        <w:pStyle w:val="BodyText"/>
      </w:pPr>
      <w:r>
        <w:t xml:space="preserve">Запустим тестовое соединение между хостами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1779954"/>
            <wp:effectExtent b="0" l="0" r="0" t="0"/>
            <wp:docPr descr="Тестирование соедин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Тестирование соединения</w:t>
      </w:r>
    </w:p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numPr>
          <w:ilvl w:val="0"/>
          <w:numId w:val="1002"/>
        </w:numPr>
        <w:pStyle w:val="Compact"/>
      </w:pPr>
      <w:r>
        <w:t xml:space="preserve">ID: идентификационный номер соединения – 7.</w:t>
      </w:r>
    </w:p>
    <w:p>
      <w:pPr>
        <w:numPr>
          <w:ilvl w:val="0"/>
          <w:numId w:val="1002"/>
        </w:numPr>
        <w:pStyle w:val="Compact"/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numPr>
          <w:ilvl w:val="0"/>
          <w:numId w:val="1002"/>
        </w:numPr>
        <w:pStyle w:val="Compact"/>
      </w:pPr>
      <w:r>
        <w:t xml:space="preserve">передача (Transfer): сколько данных было передано за каждый интервал времени – было пепредано от 287 MB до 444 MB в секунду;</w:t>
      </w:r>
    </w:p>
    <w:p>
      <w:pPr>
        <w:numPr>
          <w:ilvl w:val="0"/>
          <w:numId w:val="1002"/>
        </w:numPr>
        <w:pStyle w:val="Compact"/>
      </w:pPr>
      <w:r>
        <w:t xml:space="preserve">пропускная способность (Bitrate): измеренная пропускная способность в каждом временном интервале – от 2.40 до 3.72 Gbit/sec;</w:t>
      </w:r>
    </w:p>
    <w:p>
      <w:pPr>
        <w:numPr>
          <w:ilvl w:val="0"/>
          <w:numId w:val="1002"/>
        </w:numPr>
        <w:pStyle w:val="Compact"/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;</w:t>
      </w:r>
    </w:p>
    <w:p>
      <w:pPr>
        <w:numPr>
          <w:ilvl w:val="0"/>
          <w:numId w:val="1002"/>
        </w:numPr>
        <w:pStyle w:val="Compact"/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этот параметр нахоится в интервале от 1.55 MB до 1.80 MB.</w:t>
      </w:r>
    </w:p>
    <w:p>
      <w:pPr>
        <w:pStyle w:val="FirstParagraph"/>
      </w:pPr>
      <w:r>
        <w:t xml:space="preserve">В концк указан общий вес переданных сообщений и средняя скорость для получателя и отправтеля равнаые 3.75 GB и 3.22 Gbit/sec соответственно, а для отправителя дополнительно указано общее количество повторно отправленных TCP-сегментов равное 10</w:t>
      </w:r>
    </w:p>
    <w:p>
      <w:pPr>
        <w:pStyle w:val="BodyText"/>
      </w:pPr>
      <w:r>
        <w:t xml:space="preserve">Проведем аналогичный эксперимент в интерфейсе minine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2992374"/>
            <wp:effectExtent b="0" l="0" r="0" t="0"/>
            <wp:docPr descr="Тестирование соединения в интерфейсе minine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Тестирование соединения в интерфейсе mininet</w:t>
      </w:r>
    </w:p>
    <w:p>
      <w:pPr>
        <w:pStyle w:val="BodyText"/>
      </w:pPr>
      <w:r>
        <w:t xml:space="preserve">Сравним результаты. Увидим, что на 1.88 GB меньше было передано, а пропускная способность в два раза меньше, в то время как количество повторно отправленных TCP-сегментов не изменилось.</w:t>
      </w:r>
    </w:p>
    <w:p>
      <w:pPr>
        <w:pStyle w:val="BodyText"/>
      </w:pPr>
      <w:r>
        <w:t xml:space="preserve">Для указания iPerf3 периода времени для передачи можно использовать ключ -t (или –time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5334000" cy="5050500"/>
            <wp:effectExtent b="0" l="0" r="0" t="0"/>
            <wp:docPr descr="Указание периода времени передач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казание периода времени передачи</w:t>
      </w:r>
    </w:p>
    <w:p>
      <w:pPr>
        <w:pStyle w:val="BodyText"/>
      </w:pPr>
      <w:r>
        <w:t xml:space="preserve">Настроим клиент iPerf3 для выполнения теста пропускной способности с 2-секундным интервалом времени отсчёта как на клиенте, так и на сервере. Используем опцию -i для установки интервала между отсчётами, измеряемого в секундах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7" w:name="fig:009"/>
      <w:r>
        <w:drawing>
          <wp:inline>
            <wp:extent cx="5334000" cy="4807488"/>
            <wp:effectExtent b="0" l="0" r="0" t="0"/>
            <wp:docPr descr="Настройка двухсекундного времени отсче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Настройка двухсекундного времени отсчета</w:t>
      </w:r>
    </w:p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челичилось также вес переданный за один интервал времени и количество повторно высланных TCP-сегментов, но пропускная способность и суммарные величины практически не изменились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 -n для установки количества байт для передачи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3343555"/>
            <wp:effectExtent b="0" l="0" r="0" t="0"/>
            <wp:docPr descr="Установки количества байт для передач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и количества байт для передачи</w:t>
      </w:r>
    </w:p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 определяет протокол транспортного уровня на стороне сервера. Для изменения протокола используем опцию -u на стороне клиента iPerf3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5" w:name="fig:011"/>
      <w:r>
        <w:drawing>
          <wp:inline>
            <wp:extent cx="5334000" cy="3156558"/>
            <wp:effectExtent b="0" l="0" r="0" t="0"/>
            <wp:docPr descr="Изменение протокола передач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зменение протокола передачи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. Используем для этого опцию -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5334000" cy="3691736"/>
            <wp:effectExtent b="0" l="0" r="0" t="0"/>
            <wp:docPr descr="Изменение номера порта для отправки/получения пакетов или датаграм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Изменение номера порта для отправки/получения пакетов или датаграмм</w:t>
      </w:r>
    </w:p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 для сервера параметр обработки данных только от одного клиента с остановкой сервера по завершении теста. Для этого используем опцию -1 на сервере iPerf3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334000" cy="3140348"/>
            <wp:effectExtent b="0" l="0" r="0" t="0"/>
            <wp:docPr descr="Параметр обработки данных только от одного клиента с остановкой сервера по завершении тест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араметр обработки данных только от одного клиента с остановкой сервера по завершении теста</w:t>
      </w:r>
    </w:p>
    <w:p>
      <w:pPr>
        <w:pStyle w:val="BodyText"/>
      </w:pPr>
      <w:r>
        <w:t xml:space="preserve">Экспортируем результаты теста измерения пропускной способности iPerf3 в файл JSON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7" w:name="fig:014"/>
      <w:r>
        <w:drawing>
          <wp:inline>
            <wp:extent cx="5334000" cy="3368476"/>
            <wp:effectExtent b="0" l="0" r="0" t="0"/>
            <wp:docPr descr="Экспорт результатов в файл JSON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Экспорт результатов в файл JSON</w:t>
      </w:r>
    </w:p>
    <w:p>
      <w:pPr>
        <w:pStyle w:val="BodyText"/>
      </w:pPr>
      <w:r>
        <w:t xml:space="preserve">Убедимся, что файл iperf_results.json создан в указанном каталоге. Для этого в терминале хоста h1 введем следующие команд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1" w:name="fig:015"/>
      <w:r>
        <w:drawing>
          <wp:inline>
            <wp:extent cx="5334000" cy="1521071"/>
            <wp:effectExtent b="0" l="0" r="0" t="0"/>
            <wp:docPr descr="Просмотр файла iperf_results.json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росмотр файла iperf_results.json</w:t>
      </w:r>
    </w:p>
    <w:p>
      <w:pPr>
        <w:pStyle w:val="BodyText"/>
      </w:pP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. Сгенерируем выходные данные для файла JSON iPerf3. Убедимся, что файлы с данными и графиками сформировались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5" w:name="fig:016"/>
      <w:r>
        <w:drawing>
          <wp:inline>
            <wp:extent cx="5334000" cy="1237119"/>
            <wp:effectExtent b="0" l="0" r="0" t="0"/>
            <wp:docPr descr="Визуализация результатов эксперимен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Визуализация результатов эксперимента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знакомились с инструментом для измерения пропускной способности сети в режиме реального времени –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анцова Яна Игоревна</dc:creator>
  <dc:language>ru-RU</dc:language>
  <cp:keywords/>
  <dcterms:created xsi:type="dcterms:W3CDTF">2025-09-26T15:21:06Z</dcterms:created>
  <dcterms:modified xsi:type="dcterms:W3CDTF">2025-09-26T15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змерение и тестирование пропускной способности се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